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China</w:t>
      </w:r>
      <w:r>
        <w:t xml:space="preserve"> </w:t>
      </w:r>
      <w:r>
        <w:t xml:space="preserve">Shanghai</w:t>
      </w:r>
    </w:p>
    <w:bookmarkStart w:id="20" w:name="Xceeb64ab34850b7ace2d6495c2fbae528bc114b"/>
    <w:p>
      <w:pPr>
        <w:pStyle w:val="Heading1"/>
      </w:pPr>
      <w:r>
        <w:t xml:space="preserve">Cover Letter for Chemical Engineer Position in China Shanghai</w:t>
      </w:r>
    </w:p>
    <w:p>
      <w:pPr>
        <w:pStyle w:val="FirstParagraph"/>
      </w:pPr>
      <w:r>
        <w:t xml:space="preserve">Dear [Hiring Manager's Name],</w:t>
      </w:r>
    </w:p>
    <w:p>
      <w:pPr>
        <w:pStyle w:val="BodyText"/>
      </w:pPr>
      <w:r>
        <w:t xml:space="preserve">I am writing to express my enthusiastic interest in the Chemical Engineer position at your esteemed organization in China Shanghai. As a highly motivated and skilled professional with a strong academic background and hands-on experience in chemical engineering, I am eager to contribute my expertise to a dynamic company that values innovation, sustainability, and excellence. With a deep understanding of the unique challenges and opportunities within the chemical industry in China Shanghai, I am confident that my qualifications align perfectly with your requirements.</w:t>
      </w:r>
    </w:p>
    <w:p>
      <w:pPr>
        <w:pStyle w:val="BodyText"/>
      </w:pPr>
      <w:r>
        <w:t xml:space="preserve">My journey as a Chemical Engineer has been driven by a passion for solving complex problems through scientific rigor and creative thinking. I hold a [Your Degree, e.g., Master’s in Chemical Engineering] from [Your University], where I developed a solid foundation in process design, thermodynamics, and chemical reaction engineering. During my studies, I also focused on emerging trends such as green chemistry and sustainable manufacturing—areas that are increasingly critical for the future of the industry in China Shanghai. My academic projects, including [mention specific projects or research topics], have equipped me with the technical knowledge to optimize production processes, reduce environmental impact, and enhance operational efficiency.</w:t>
      </w:r>
    </w:p>
    <w:p>
      <w:pPr>
        <w:pStyle w:val="BodyText"/>
      </w:pPr>
      <w:r>
        <w:t xml:space="preserve">Professionally, I have worked with [Your Previous Company/Organization] as a Chemical Engineer for [X years], where I was responsible for [describe key responsibilities: e.g., "designing and implementing chemical processes, troubleshooting equipment failures, or managing safety protocols"]. One of my most significant achievements was [specific accomplishment: e.g., "leading a team to improve reactor efficiency by 20% through advanced catalyst development, resulting in cost savings and reduced emissions"]. This experience not only honed my technical skills but also strengthened my ability to collaborate with cross-functional teams, manage projects under tight deadlines, and adapt to the fast-paced demands of the industry.</w:t>
      </w:r>
    </w:p>
    <w:p>
      <w:pPr>
        <w:pStyle w:val="BodyText"/>
      </w:pPr>
      <w:r>
        <w:t xml:space="preserve">What sets me apart is my commitment to aligning engineering solutions with the broader goals of sustainability and environmental stewardship. In China Shanghai, where rapid industrialization has brought both opportunities and challenges, there is a growing emphasis on eco-friendly technologies and compliance with stringent environmental regulations. I have actively engaged in this discourse through [mention relevant activities: e.g., "participating in industry forums, publishing research on waste reduction techniques, or volunteering for sustainability initiatives"]. My work has consistently prioritized the triple bottom line—economic viability, social responsibility, and environmental protection—which resonates deeply with the values of companies operating in China Shanghai.</w:t>
      </w:r>
    </w:p>
    <w:p>
      <w:pPr>
        <w:pStyle w:val="BodyText"/>
      </w:pPr>
      <w:r>
        <w:t xml:space="preserve">China Shanghai is a global hub for innovation and economic growth, offering unparalleled opportunities for chemical engineers to contribute to cutting-edge projects. The city’s strategic location, advanced infrastructure, and government support for high-tech industries make it an ideal environment for professionals seeking to make an impact. I am particularly drawn to [specific aspect of the company or industry in Shanghai: e.g., "your focus on renewable energy solutions" or "your commitment to circular economy principles"]. My ability to navigate both technical and cultural complexities, combined with my fluency in [language if applicable], positions me to thrive in this vibrant ecosystem.</w:t>
      </w:r>
    </w:p>
    <w:p>
      <w:pPr>
        <w:pStyle w:val="BodyText"/>
      </w:pPr>
      <w:r>
        <w:t xml:space="preserve">As a Chemical Engineer, I understand the importance of precision, attention to detail, and continuous learning. In China Shanghai, where technological advancements are rapid and competition is fierce, staying ahead requires a proactive mindset. I have consistently demonstrated this by [mention specific examples: e.g., "attending workshops on AI-driven process optimization" or "certifying in ISO standards for environmental management"]. My goal is to leverage these skills to support your organization’s objectives while contributing to the broader mission of sustainable industrial development.</w:t>
      </w:r>
    </w:p>
    <w:p>
      <w:pPr>
        <w:pStyle w:val="BodyText"/>
      </w:pPr>
      <w:r>
        <w:t xml:space="preserve">What excites me most about this opportunity is the chance to work alongside a team of experts who are shaping the future of chemical engineering. I am particularly impressed by [specific detail about the company: e.g., "your recent expansion into biodegradable materials" or "your partnerships with leading research institutions"]. I am confident that my background in [specific area: e.g., "catalysis, polymer science, or process automation"] and my ability to think critically under pressure will add value to your team. Furthermore, I am eager to learn from the rich cultural and professional landscape of China Shanghai, where collaboration and innovation are deeply embedded in the work ethic.</w:t>
      </w:r>
    </w:p>
    <w:p>
      <w:pPr>
        <w:pStyle w:val="BodyText"/>
      </w:pPr>
      <w:r>
        <w:t xml:space="preserve">In closing, I would be honored to bring my expertise as a Chemical Engineer to your organization. I am enthusiastic about the possibility of contributing to your projects and helping drive advancements that align with both global standards and local needs. Thank you for considering my application. I look forward to the opportunity to discuss how my skills and experiences can benefit your company in China Shanghai.</w:t>
      </w:r>
    </w:p>
    <w:p>
      <w:pPr>
        <w:pStyle w:val="BodyText"/>
      </w:pPr>
      <w:r>
        <w:t xml:space="preserve">Sincerely,</w:t>
      </w:r>
      <w:r>
        <w:br/>
      </w:r>
      <w:r>
        <w:t xml:space="preserve">[Your Full Name]</w:t>
      </w:r>
      <w:r>
        <w:br/>
      </w:r>
      <w:r>
        <w:t xml:space="preserve">[Your Contact Information: Email, Phone Number, LinkedIn/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China Shanghai</dc:title>
  <dc:creator/>
  <dc:language>en</dc:language>
  <cp:keywords/>
  <dcterms:created xsi:type="dcterms:W3CDTF">2026-07-21T14:11:09Z</dcterms:created>
  <dcterms:modified xsi:type="dcterms:W3CDTF">2026-07-21T14:11:09Z</dcterms:modified>
</cp:coreProperties>
</file>

<file path=docProps/custom.xml><?xml version="1.0" encoding="utf-8"?>
<Properties xmlns="http://schemas.openxmlformats.org/officeDocument/2006/custom-properties" xmlns:vt="http://schemas.openxmlformats.org/officeDocument/2006/docPropsVTypes"/>
</file>